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8323B" w14:textId="09E93AE4" w:rsidR="00CC21EF" w:rsidRPr="00222614" w:rsidRDefault="00123C46" w:rsidP="00222614">
      <w:pPr>
        <w:rPr>
          <w:b/>
          <w:bCs/>
          <w:color w:val="000000" w:themeColor="text1"/>
        </w:rPr>
      </w:pPr>
      <w:r w:rsidRPr="00222614">
        <w:rPr>
          <w:b/>
          <w:bCs/>
          <w:color w:val="000000" w:themeColor="text1"/>
        </w:rPr>
        <w:t>Website Information</w:t>
      </w:r>
    </w:p>
    <w:p w14:paraId="595AFB34" w14:textId="77777777" w:rsidR="00123C46" w:rsidRPr="00222614" w:rsidRDefault="00123C46" w:rsidP="00222614">
      <w:pPr>
        <w:rPr>
          <w:b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3C46" w:rsidRPr="00222614" w14:paraId="5637D6C6" w14:textId="77777777" w:rsidTr="00123C46">
        <w:tc>
          <w:tcPr>
            <w:tcW w:w="9016" w:type="dxa"/>
          </w:tcPr>
          <w:p w14:paraId="2BFAF939" w14:textId="488A5B93" w:rsidR="00123C46" w:rsidRPr="00222614" w:rsidRDefault="008467E6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ম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ীভাব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সহায়তা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পেত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পার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?</w:t>
            </w:r>
          </w:p>
        </w:tc>
      </w:tr>
      <w:tr w:rsidR="00123C46" w:rsidRPr="00222614" w14:paraId="5E9169D7" w14:textId="77777777" w:rsidTr="00123C46">
        <w:tc>
          <w:tcPr>
            <w:tcW w:w="9016" w:type="dxa"/>
          </w:tcPr>
          <w:p w14:paraId="37374651" w14:textId="00C72A11" w:rsidR="00123C46" w:rsidRPr="00222614" w:rsidRDefault="00123C46" w:rsidP="00222614">
            <w:pPr>
              <w:rPr>
                <w:b/>
                <w:bCs/>
                <w:color w:val="000000" w:themeColor="text1"/>
              </w:rPr>
            </w:pPr>
            <w:r w:rsidRPr="00222614">
              <w:rPr>
                <w:b/>
                <w:bCs/>
                <w:color w:val="000000" w:themeColor="text1"/>
              </w:rPr>
              <w:t>How do I get support?</w:t>
            </w:r>
          </w:p>
        </w:tc>
      </w:tr>
    </w:tbl>
    <w:p w14:paraId="1B14BABA" w14:textId="77777777" w:rsidR="00123C46" w:rsidRPr="00222614" w:rsidRDefault="00123C46" w:rsidP="00222614">
      <w:pPr>
        <w:rPr>
          <w:b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5"/>
        <w:gridCol w:w="4181"/>
      </w:tblGrid>
      <w:tr w:rsidR="00123C46" w:rsidRPr="00222614" w14:paraId="689DABAD" w14:textId="5D4203EF" w:rsidTr="005F1671">
        <w:tc>
          <w:tcPr>
            <w:tcW w:w="9016" w:type="dxa"/>
            <w:gridSpan w:val="2"/>
          </w:tcPr>
          <w:p w14:paraId="489DD2F9" w14:textId="374EC564" w:rsidR="00123C46" w:rsidRPr="00222614" w:rsidRDefault="00D1022A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r w:rsidRPr="00222614">
              <w:rPr>
                <w:b/>
                <w:bCs/>
                <w:color w:val="000000" w:themeColor="text1"/>
              </w:rPr>
              <w:t>Do you or your child have any worries that you’d like help with?</w:t>
            </w:r>
          </w:p>
        </w:tc>
      </w:tr>
      <w:tr w:rsidR="00D1022A" w:rsidRPr="00222614" w14:paraId="5CCD5E87" w14:textId="69B36A8E" w:rsidTr="00B26739">
        <w:tc>
          <w:tcPr>
            <w:tcW w:w="9016" w:type="dxa"/>
            <w:gridSpan w:val="2"/>
          </w:tcPr>
          <w:p w14:paraId="230BAA18" w14:textId="3E78B1EE" w:rsidR="00D1022A" w:rsidRPr="00222614" w:rsidRDefault="00D1022A" w:rsidP="00222614">
            <w:pPr>
              <w:rPr>
                <w:b/>
                <w:bCs/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নিজে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বা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বাচ্চ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ব্যাপার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এম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োনো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উদ্বেগ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রয়েছ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য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ব্যাপার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সাহায্য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চা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?</w:t>
            </w:r>
          </w:p>
        </w:tc>
      </w:tr>
      <w:tr w:rsidR="00D1022A" w:rsidRPr="00222614" w14:paraId="7CE9A09B" w14:textId="118932C3" w:rsidTr="00CC21EF">
        <w:tc>
          <w:tcPr>
            <w:tcW w:w="4835" w:type="dxa"/>
          </w:tcPr>
          <w:p w14:paraId="4DB03B8E" w14:textId="6F5FA04B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y child gets upset or angry</w:t>
            </w:r>
          </w:p>
        </w:tc>
        <w:tc>
          <w:tcPr>
            <w:tcW w:w="4181" w:type="dxa"/>
          </w:tcPr>
          <w:p w14:paraId="576D26B9" w14:textId="7F13A5A5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3C13742A" w14:textId="117376C7" w:rsidTr="00CC21EF">
        <w:tc>
          <w:tcPr>
            <w:tcW w:w="4835" w:type="dxa"/>
          </w:tcPr>
          <w:p w14:paraId="1F31298B" w14:textId="2FC6AB12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াচ্চা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মন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খারাপ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করে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া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রাগ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হয়ে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যায়</w:t>
            </w:r>
            <w:proofErr w:type="spellEnd"/>
          </w:p>
        </w:tc>
        <w:sdt>
          <w:sdtPr>
            <w:rPr>
              <w:color w:val="000000" w:themeColor="text1"/>
            </w:rPr>
            <w:id w:val="-1209798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15A07588" w14:textId="0842F9A1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4693C3FD" w14:textId="47C98F96" w:rsidTr="00CC21EF">
        <w:tc>
          <w:tcPr>
            <w:tcW w:w="4835" w:type="dxa"/>
          </w:tcPr>
          <w:p w14:paraId="29C35B56" w14:textId="44E04051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y family’s safety</w:t>
            </w:r>
          </w:p>
        </w:tc>
        <w:tc>
          <w:tcPr>
            <w:tcW w:w="4181" w:type="dxa"/>
          </w:tcPr>
          <w:p w14:paraId="1A965BA4" w14:textId="42FAFE85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03680B8B" w14:textId="15465682" w:rsidTr="00CC21EF">
        <w:tc>
          <w:tcPr>
            <w:tcW w:w="4835" w:type="dxa"/>
          </w:tcPr>
          <w:p w14:paraId="2FF5CA8B" w14:textId="32031127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পরিবারে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নিরাপত্তা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ংক্রান্ত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িষয়</w:t>
            </w:r>
            <w:proofErr w:type="spellEnd"/>
          </w:p>
        </w:tc>
        <w:sdt>
          <w:sdtPr>
            <w:rPr>
              <w:color w:val="000000" w:themeColor="text1"/>
            </w:rPr>
            <w:id w:val="1173840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467167FB" w14:textId="37C2A880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04819E2D" w14:textId="07AEEF37" w:rsidTr="00CC21EF">
        <w:tc>
          <w:tcPr>
            <w:tcW w:w="4835" w:type="dxa"/>
          </w:tcPr>
          <w:p w14:paraId="2DD2A145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y own/my child’s physical health</w:t>
            </w:r>
          </w:p>
        </w:tc>
        <w:tc>
          <w:tcPr>
            <w:tcW w:w="4181" w:type="dxa"/>
          </w:tcPr>
          <w:p w14:paraId="5D1BBB17" w14:textId="132A827C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27FF96EE" w14:textId="0BE53E58" w:rsidTr="00CC21EF">
        <w:tc>
          <w:tcPr>
            <w:tcW w:w="4835" w:type="dxa"/>
          </w:tcPr>
          <w:p w14:paraId="3836C3BA" w14:textId="60DC8BE3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নিজে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>/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াচ্চ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শারীরিক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মস্যা</w:t>
            </w:r>
            <w:proofErr w:type="spellEnd"/>
          </w:p>
        </w:tc>
        <w:sdt>
          <w:sdtPr>
            <w:rPr>
              <w:color w:val="000000" w:themeColor="text1"/>
            </w:rPr>
            <w:id w:val="-2087906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74957967" w14:textId="4EBC4624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6F5F82FD" w14:textId="255F508B" w:rsidTr="00CC21EF">
        <w:tc>
          <w:tcPr>
            <w:tcW w:w="4835" w:type="dxa"/>
          </w:tcPr>
          <w:p w14:paraId="7B9DCA1C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y own/my child’s mental health</w:t>
            </w:r>
          </w:p>
        </w:tc>
        <w:tc>
          <w:tcPr>
            <w:tcW w:w="4181" w:type="dxa"/>
          </w:tcPr>
          <w:p w14:paraId="54A19C2B" w14:textId="58231CF2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11119DA9" w14:textId="56F0F5E3" w:rsidTr="00CC21EF">
        <w:tc>
          <w:tcPr>
            <w:tcW w:w="4835" w:type="dxa"/>
          </w:tcPr>
          <w:p w14:paraId="63716A8D" w14:textId="561A4422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নিজে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>/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াচ্চ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মানসিক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মস্যা</w:t>
            </w:r>
            <w:proofErr w:type="spellEnd"/>
          </w:p>
        </w:tc>
        <w:sdt>
          <w:sdtPr>
            <w:rPr>
              <w:color w:val="000000" w:themeColor="text1"/>
            </w:rPr>
            <w:id w:val="1337418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7515DE41" w14:textId="27545D2F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7C3DD58F" w14:textId="62FC46D1" w:rsidTr="00CC21EF">
        <w:tc>
          <w:tcPr>
            <w:tcW w:w="4835" w:type="dxa"/>
          </w:tcPr>
          <w:p w14:paraId="3E3116A0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Relationships with other members of my family</w:t>
            </w:r>
          </w:p>
        </w:tc>
        <w:tc>
          <w:tcPr>
            <w:tcW w:w="4181" w:type="dxa"/>
          </w:tcPr>
          <w:p w14:paraId="0335ACA7" w14:textId="32EFF174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69B7C1FF" w14:textId="3D2D2549" w:rsidTr="00CC21EF">
        <w:tc>
          <w:tcPr>
            <w:tcW w:w="4835" w:type="dxa"/>
          </w:tcPr>
          <w:p w14:paraId="19082D1F" w14:textId="3A0EC05D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পরিবারে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অন্যান্য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দস্যদে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াথে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ম্পর্ক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নিয়ে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মস্যা</w:t>
            </w:r>
            <w:proofErr w:type="spellEnd"/>
          </w:p>
        </w:tc>
        <w:sdt>
          <w:sdtPr>
            <w:rPr>
              <w:color w:val="000000" w:themeColor="text1"/>
            </w:rPr>
            <w:id w:val="-720444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07FC3838" w14:textId="65D67E88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2DDE9DB6" w14:textId="72056687" w:rsidTr="00CC21EF">
        <w:tc>
          <w:tcPr>
            <w:tcW w:w="4835" w:type="dxa"/>
          </w:tcPr>
          <w:p w14:paraId="6B36BC31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y child’s education</w:t>
            </w:r>
          </w:p>
        </w:tc>
        <w:tc>
          <w:tcPr>
            <w:tcW w:w="4181" w:type="dxa"/>
          </w:tcPr>
          <w:p w14:paraId="543B2CFF" w14:textId="4B9BCA38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3CFCCE6B" w14:textId="7D3A1876" w:rsidTr="00CC21EF">
        <w:tc>
          <w:tcPr>
            <w:tcW w:w="4835" w:type="dxa"/>
          </w:tcPr>
          <w:p w14:paraId="79A4A938" w14:textId="32A992D9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আম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াচ্চার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শিক্ষা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সংক্রান্ত</w:t>
            </w:r>
            <w:proofErr w:type="spellEnd"/>
          </w:p>
        </w:tc>
        <w:sdt>
          <w:sdtPr>
            <w:rPr>
              <w:color w:val="000000" w:themeColor="text1"/>
            </w:rPr>
            <w:id w:val="-511609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38C9614D" w14:textId="661015E2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6B5F2FB6" w14:textId="20A69952" w:rsidTr="00CC21EF">
        <w:tc>
          <w:tcPr>
            <w:tcW w:w="4835" w:type="dxa"/>
          </w:tcPr>
          <w:p w14:paraId="505516F9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Money worries</w:t>
            </w:r>
          </w:p>
        </w:tc>
        <w:tc>
          <w:tcPr>
            <w:tcW w:w="4181" w:type="dxa"/>
          </w:tcPr>
          <w:p w14:paraId="3254AA2B" w14:textId="2A8198B2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4EF6D5D9" w14:textId="7511031E" w:rsidTr="00CC21EF">
        <w:tc>
          <w:tcPr>
            <w:tcW w:w="4835" w:type="dxa"/>
          </w:tcPr>
          <w:p w14:paraId="21262219" w14:textId="48CB9FB5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অর্থনৈতিক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ব্যাপারে</w:t>
            </w:r>
            <w:proofErr w:type="spellEnd"/>
            <w:r w:rsidRPr="00222614">
              <w:rPr>
                <w:rFonts w:ascii="Shonar Bangla" w:hAnsi="Shonar Bangla" w:cs="Shonar Bangla"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দুশ্চিন্তা</w:t>
            </w:r>
            <w:proofErr w:type="spellEnd"/>
          </w:p>
        </w:tc>
        <w:sdt>
          <w:sdtPr>
            <w:rPr>
              <w:color w:val="000000" w:themeColor="text1"/>
            </w:rPr>
            <w:id w:val="608711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28B18B63" w14:textId="789313B5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163A3FCD" w14:textId="3E3D279C" w:rsidTr="00CC21EF">
        <w:tc>
          <w:tcPr>
            <w:tcW w:w="4835" w:type="dxa"/>
          </w:tcPr>
          <w:p w14:paraId="3DB6507A" w14:textId="77777777" w:rsidR="00D1022A" w:rsidRPr="00222614" w:rsidRDefault="00D1022A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 xml:space="preserve">Other </w:t>
            </w:r>
          </w:p>
        </w:tc>
        <w:tc>
          <w:tcPr>
            <w:tcW w:w="4181" w:type="dxa"/>
          </w:tcPr>
          <w:p w14:paraId="4B2572EC" w14:textId="4BD94E6A" w:rsidR="00D1022A" w:rsidRPr="00222614" w:rsidRDefault="00D1022A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D1022A" w:rsidRPr="00222614" w14:paraId="60347C2A" w14:textId="76B6AD1C" w:rsidTr="00CC21EF">
        <w:tc>
          <w:tcPr>
            <w:tcW w:w="4835" w:type="dxa"/>
          </w:tcPr>
          <w:p w14:paraId="53AE4907" w14:textId="6AA20349" w:rsidR="00D1022A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অন্যান্য</w:t>
            </w:r>
            <w:proofErr w:type="spellEnd"/>
          </w:p>
        </w:tc>
        <w:sdt>
          <w:sdtPr>
            <w:rPr>
              <w:color w:val="000000" w:themeColor="text1"/>
            </w:rPr>
            <w:id w:val="2060433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1" w:type="dxa"/>
              </w:tcPr>
              <w:p w14:paraId="591C0228" w14:textId="76A7B61C" w:rsidR="00D1022A" w:rsidRPr="00222614" w:rsidRDefault="00D1022A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D1022A" w:rsidRPr="00222614" w14:paraId="4F631CEE" w14:textId="77777777" w:rsidTr="00CC21EF">
        <w:tc>
          <w:tcPr>
            <w:tcW w:w="4835" w:type="dxa"/>
          </w:tcPr>
          <w:p w14:paraId="2F6FB1FE" w14:textId="77777777" w:rsidR="00D1022A" w:rsidRPr="00222614" w:rsidRDefault="00D1022A" w:rsidP="00222614">
            <w:pPr>
              <w:rPr>
                <w:color w:val="000000" w:themeColor="text1"/>
              </w:rPr>
            </w:pPr>
          </w:p>
        </w:tc>
        <w:tc>
          <w:tcPr>
            <w:tcW w:w="4181" w:type="dxa"/>
          </w:tcPr>
          <w:p w14:paraId="6B0C3BE8" w14:textId="77777777" w:rsidR="00D1022A" w:rsidRPr="00222614" w:rsidRDefault="00D1022A" w:rsidP="00222614">
            <w:pPr>
              <w:rPr>
                <w:color w:val="000000" w:themeColor="text1"/>
              </w:rPr>
            </w:pPr>
          </w:p>
        </w:tc>
      </w:tr>
    </w:tbl>
    <w:p w14:paraId="38908CA0" w14:textId="77777777" w:rsidR="00CC21EF" w:rsidRPr="00222614" w:rsidRDefault="00CC21EF" w:rsidP="00222614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5"/>
        <w:gridCol w:w="4181"/>
      </w:tblGrid>
      <w:tr w:rsidR="00123C46" w:rsidRPr="00222614" w14:paraId="7ECA9074" w14:textId="77777777" w:rsidTr="0084791E">
        <w:tc>
          <w:tcPr>
            <w:tcW w:w="9016" w:type="dxa"/>
            <w:gridSpan w:val="2"/>
          </w:tcPr>
          <w:p w14:paraId="13A3679C" w14:textId="516EA8BD" w:rsidR="00123C46" w:rsidRPr="00222614" w:rsidRDefault="00123C46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r w:rsidRPr="00222614">
              <w:rPr>
                <w:b/>
                <w:bCs/>
                <w:color w:val="000000" w:themeColor="text1"/>
              </w:rPr>
              <w:t xml:space="preserve">Would you like us to contact you about these? </w:t>
            </w:r>
            <w:r w:rsidR="008467E6" w:rsidRPr="00222614">
              <w:rPr>
                <w:b/>
                <w:bCs/>
                <w:color w:val="000000" w:themeColor="text1"/>
              </w:rPr>
              <w:t xml:space="preserve">             </w:t>
            </w:r>
          </w:p>
        </w:tc>
      </w:tr>
      <w:tr w:rsidR="00123C46" w:rsidRPr="00222614" w14:paraId="11A8A60E" w14:textId="77777777" w:rsidTr="00397EE8">
        <w:tc>
          <w:tcPr>
            <w:tcW w:w="9016" w:type="dxa"/>
            <w:gridSpan w:val="2"/>
          </w:tcPr>
          <w:p w14:paraId="7F94FC86" w14:textId="086BC116" w:rsidR="00123C46" w:rsidRPr="00222614" w:rsidRDefault="00D1022A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এসব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ব্যাপার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মাদে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সাথ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যোগাযোগ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রত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চা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?</w:t>
            </w:r>
          </w:p>
        </w:tc>
      </w:tr>
      <w:tr w:rsidR="00123C46" w:rsidRPr="00222614" w14:paraId="02008E02" w14:textId="77777777" w:rsidTr="00591479">
        <w:tc>
          <w:tcPr>
            <w:tcW w:w="4835" w:type="dxa"/>
          </w:tcPr>
          <w:p w14:paraId="0DF726DA" w14:textId="77777777" w:rsidR="00123C46" w:rsidRPr="00222614" w:rsidRDefault="00123C46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Yes</w:t>
            </w:r>
          </w:p>
        </w:tc>
        <w:tc>
          <w:tcPr>
            <w:tcW w:w="4181" w:type="dxa"/>
          </w:tcPr>
          <w:p w14:paraId="5D9A42C6" w14:textId="4D51AD35" w:rsidR="00123C46" w:rsidRPr="00222614" w:rsidRDefault="00123C46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123C46" w:rsidRPr="00222614" w14:paraId="42043FFA" w14:textId="77777777" w:rsidTr="00591479">
        <w:tc>
          <w:tcPr>
            <w:tcW w:w="4835" w:type="dxa"/>
          </w:tcPr>
          <w:p w14:paraId="6A54A1AA" w14:textId="70CCBC25" w:rsidR="00123C46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হ্যাঁ</w:t>
            </w:r>
            <w:proofErr w:type="spellEnd"/>
          </w:p>
        </w:tc>
        <w:sdt>
          <w:sdtPr>
            <w:rPr>
              <w:color w:val="000000" w:themeColor="text1"/>
            </w:rPr>
            <w:id w:val="906265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81" w:type="dxa"/>
              </w:tcPr>
              <w:p w14:paraId="4BCAE6C7" w14:textId="77777777" w:rsidR="00123C46" w:rsidRPr="00222614" w:rsidRDefault="00123C46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123C46" w:rsidRPr="00222614" w14:paraId="70F35E14" w14:textId="77777777" w:rsidTr="00591479">
        <w:tc>
          <w:tcPr>
            <w:tcW w:w="4835" w:type="dxa"/>
          </w:tcPr>
          <w:p w14:paraId="381731F0" w14:textId="77777777" w:rsidR="00123C46" w:rsidRPr="00222614" w:rsidRDefault="00123C46" w:rsidP="00222614">
            <w:pPr>
              <w:rPr>
                <w:color w:val="000000" w:themeColor="text1"/>
              </w:rPr>
            </w:pPr>
            <w:r w:rsidRPr="00222614">
              <w:rPr>
                <w:color w:val="000000" w:themeColor="text1"/>
              </w:rPr>
              <w:t>No</w:t>
            </w:r>
          </w:p>
        </w:tc>
        <w:tc>
          <w:tcPr>
            <w:tcW w:w="4181" w:type="dxa"/>
          </w:tcPr>
          <w:p w14:paraId="6CE38F0A" w14:textId="0B7ACF27" w:rsidR="00123C46" w:rsidRPr="00222614" w:rsidRDefault="00123C46" w:rsidP="00222614">
            <w:pPr>
              <w:rPr>
                <w:rFonts w:ascii="Shonar Bangla" w:hAnsi="Shonar Bangla" w:cs="Shonar Bangla"/>
                <w:color w:val="000000" w:themeColor="text1"/>
              </w:rPr>
            </w:pPr>
          </w:p>
        </w:tc>
      </w:tr>
      <w:tr w:rsidR="00123C46" w:rsidRPr="00222614" w14:paraId="36049544" w14:textId="77777777" w:rsidTr="00591479">
        <w:tc>
          <w:tcPr>
            <w:tcW w:w="4835" w:type="dxa"/>
          </w:tcPr>
          <w:p w14:paraId="436D1163" w14:textId="04D74A7B" w:rsidR="00123C46" w:rsidRPr="00222614" w:rsidRDefault="00D1022A" w:rsidP="00222614">
            <w:pPr>
              <w:rPr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color w:val="000000" w:themeColor="text1"/>
              </w:rPr>
              <w:t>না</w:t>
            </w:r>
            <w:proofErr w:type="spellEnd"/>
          </w:p>
        </w:tc>
        <w:sdt>
          <w:sdtPr>
            <w:rPr>
              <w:color w:val="000000" w:themeColor="text1"/>
            </w:rPr>
            <w:id w:val="-1779403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81" w:type="dxa"/>
              </w:tcPr>
              <w:p w14:paraId="4A40E100" w14:textId="77777777" w:rsidR="00123C46" w:rsidRPr="00222614" w:rsidRDefault="00123C46" w:rsidP="00222614">
                <w:pPr>
                  <w:rPr>
                    <w:color w:val="000000" w:themeColor="text1"/>
                  </w:rPr>
                </w:pPr>
                <w:r w:rsidRPr="0022261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14:paraId="771208FE" w14:textId="77777777" w:rsidR="00B74E3C" w:rsidRPr="00222614" w:rsidRDefault="00B74E3C" w:rsidP="002226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3C46" w:rsidRPr="00222614" w14:paraId="776B8870" w14:textId="77777777" w:rsidTr="00EB4D35">
        <w:tc>
          <w:tcPr>
            <w:tcW w:w="9016" w:type="dxa"/>
          </w:tcPr>
          <w:p w14:paraId="48C63852" w14:textId="32BF1AC9" w:rsidR="00123C46" w:rsidRPr="00222614" w:rsidRDefault="00123C46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r w:rsidRPr="00222614">
              <w:rPr>
                <w:b/>
                <w:bCs/>
                <w:color w:val="000000" w:themeColor="text1"/>
              </w:rPr>
              <w:t>Which language would you like us to arrange support in?</w:t>
            </w:r>
            <w:r w:rsidR="008467E6" w:rsidRPr="00222614">
              <w:rPr>
                <w:b/>
                <w:bCs/>
                <w:color w:val="000000" w:themeColor="text1"/>
              </w:rPr>
              <w:t xml:space="preserve"> </w:t>
            </w:r>
          </w:p>
        </w:tc>
      </w:tr>
      <w:tr w:rsidR="00123C46" w:rsidRPr="00222614" w14:paraId="498BE05D" w14:textId="77777777" w:rsidTr="00744806">
        <w:tc>
          <w:tcPr>
            <w:tcW w:w="9016" w:type="dxa"/>
          </w:tcPr>
          <w:p w14:paraId="7EA636A9" w14:textId="68734FA8" w:rsidR="00123C46" w:rsidRPr="00222614" w:rsidRDefault="00D1022A" w:rsidP="00222614">
            <w:pPr>
              <w:rPr>
                <w:b/>
                <w:bCs/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মাদে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াছ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থেক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ো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ভাষায়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সহায়তা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পেত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চা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?</w:t>
            </w:r>
          </w:p>
        </w:tc>
      </w:tr>
      <w:tr w:rsidR="00123C46" w:rsidRPr="00222614" w14:paraId="5F79D6D7" w14:textId="77777777" w:rsidTr="0032295E">
        <w:tc>
          <w:tcPr>
            <w:tcW w:w="9016" w:type="dxa"/>
          </w:tcPr>
          <w:p w14:paraId="0E096BA6" w14:textId="77777777" w:rsidR="00123C46" w:rsidRPr="00222614" w:rsidRDefault="00123C46" w:rsidP="00222614">
            <w:pPr>
              <w:rPr>
                <w:b/>
                <w:bCs/>
                <w:color w:val="000000" w:themeColor="text1"/>
              </w:rPr>
            </w:pPr>
          </w:p>
          <w:p w14:paraId="10F9F006" w14:textId="77777777" w:rsidR="00D1022A" w:rsidRPr="00222614" w:rsidRDefault="00D1022A" w:rsidP="00222614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6E4D6394" w14:textId="77777777" w:rsidR="00123C46" w:rsidRPr="00222614" w:rsidRDefault="00123C46" w:rsidP="002226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3C46" w:rsidRPr="00222614" w14:paraId="1C442B82" w14:textId="77777777" w:rsidTr="0073181E">
        <w:tc>
          <w:tcPr>
            <w:tcW w:w="9016" w:type="dxa"/>
          </w:tcPr>
          <w:p w14:paraId="12ECAA0B" w14:textId="3FFCA348" w:rsidR="00123C46" w:rsidRPr="00222614" w:rsidRDefault="00123C46" w:rsidP="00222614">
            <w:pPr>
              <w:rPr>
                <w:rFonts w:ascii="Shonar Bangla" w:hAnsi="Shonar Bangla" w:cs="Shonar Bangla"/>
                <w:b/>
                <w:bCs/>
                <w:color w:val="000000" w:themeColor="text1"/>
              </w:rPr>
            </w:pPr>
            <w:r w:rsidRPr="00222614">
              <w:rPr>
                <w:b/>
                <w:bCs/>
                <w:color w:val="000000" w:themeColor="text1"/>
              </w:rPr>
              <w:t>How would you describe your ethnic background?</w:t>
            </w:r>
            <w:r w:rsidR="008467E6" w:rsidRPr="00222614">
              <w:rPr>
                <w:b/>
                <w:bCs/>
                <w:color w:val="000000" w:themeColor="text1"/>
              </w:rPr>
              <w:t xml:space="preserve"> </w:t>
            </w:r>
          </w:p>
        </w:tc>
      </w:tr>
      <w:tr w:rsidR="00123C46" w:rsidRPr="00222614" w14:paraId="2B7E586F" w14:textId="77777777" w:rsidTr="00505805">
        <w:tc>
          <w:tcPr>
            <w:tcW w:w="9016" w:type="dxa"/>
          </w:tcPr>
          <w:p w14:paraId="5AB9F87A" w14:textId="5A10C664" w:rsidR="00123C46" w:rsidRPr="00222614" w:rsidRDefault="00D1022A" w:rsidP="00222614">
            <w:pPr>
              <w:rPr>
                <w:b/>
                <w:bCs/>
                <w:color w:val="000000" w:themeColor="text1"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আপন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নৃতাত্ত্বিক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পরিচয়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কি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  <w:color w:val="000000" w:themeColor="text1"/>
              </w:rPr>
              <w:t>?</w:t>
            </w:r>
          </w:p>
        </w:tc>
      </w:tr>
      <w:tr w:rsidR="00123C46" w:rsidRPr="00222614" w14:paraId="5D4DF851" w14:textId="77777777" w:rsidTr="00545A6D">
        <w:tc>
          <w:tcPr>
            <w:tcW w:w="9016" w:type="dxa"/>
          </w:tcPr>
          <w:p w14:paraId="74001ACB" w14:textId="77777777" w:rsidR="00123C46" w:rsidRPr="00222614" w:rsidRDefault="00123C46" w:rsidP="00222614">
            <w:pPr>
              <w:rPr>
                <w:b/>
                <w:bCs/>
                <w:color w:val="000000" w:themeColor="text1"/>
              </w:rPr>
            </w:pPr>
          </w:p>
          <w:p w14:paraId="76EC1E5E" w14:textId="77777777" w:rsidR="00D1022A" w:rsidRPr="00222614" w:rsidRDefault="00D1022A" w:rsidP="00222614">
            <w:pPr>
              <w:rPr>
                <w:b/>
                <w:bCs/>
                <w:color w:val="000000" w:themeColor="text1"/>
              </w:rPr>
            </w:pPr>
          </w:p>
          <w:p w14:paraId="659697E4" w14:textId="77777777" w:rsidR="00D1022A" w:rsidRPr="00222614" w:rsidRDefault="00D1022A" w:rsidP="00222614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5F0B6847" w14:textId="77777777" w:rsidR="00123C46" w:rsidRPr="00222614" w:rsidRDefault="00123C46" w:rsidP="002226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3C46" w:rsidRPr="00222614" w14:paraId="01A6A04F" w14:textId="77777777" w:rsidTr="00CB037A">
        <w:tc>
          <w:tcPr>
            <w:tcW w:w="9016" w:type="dxa"/>
          </w:tcPr>
          <w:p w14:paraId="59112433" w14:textId="13593D0C" w:rsidR="00123C46" w:rsidRPr="00222614" w:rsidRDefault="00123C46" w:rsidP="00222614">
            <w:pPr>
              <w:rPr>
                <w:rFonts w:ascii="Shonar Bangla" w:hAnsi="Shonar Bangla" w:cs="Shonar Bangla"/>
                <w:b/>
                <w:bCs/>
              </w:rPr>
            </w:pPr>
            <w:r w:rsidRPr="00222614">
              <w:rPr>
                <w:b/>
                <w:bCs/>
              </w:rPr>
              <w:t>Please leave your email address or phone number and we’ll get in touch as soon as possible.</w:t>
            </w:r>
            <w:r w:rsidR="008467E6" w:rsidRPr="00222614">
              <w:rPr>
                <w:b/>
                <w:bCs/>
              </w:rPr>
              <w:t xml:space="preserve"> </w:t>
            </w:r>
          </w:p>
        </w:tc>
      </w:tr>
      <w:tr w:rsidR="00123C46" w:rsidRPr="00222614" w14:paraId="71B3D8C3" w14:textId="77777777" w:rsidTr="00B43519">
        <w:tc>
          <w:tcPr>
            <w:tcW w:w="9016" w:type="dxa"/>
          </w:tcPr>
          <w:p w14:paraId="44F7CE58" w14:textId="6187A3D0" w:rsidR="00123C46" w:rsidRPr="00222614" w:rsidRDefault="00D1022A" w:rsidP="00222614">
            <w:pPr>
              <w:rPr>
                <w:b/>
                <w:bCs/>
              </w:rPr>
            </w:pP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অনুগ্রহ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পূর্বক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আপন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ইমেইল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ঠিকানা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ও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টেলিফো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নম্ব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দিন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এবং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আমরা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যত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শীঘ্র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সম্ভব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আপনার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সাথে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যোগাযোগ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 xml:space="preserve"> </w:t>
            </w:r>
            <w:proofErr w:type="spellStart"/>
            <w:r w:rsidRPr="00222614">
              <w:rPr>
                <w:rFonts w:ascii="Shonar Bangla" w:hAnsi="Shonar Bangla" w:cs="Shonar Bangla"/>
                <w:b/>
                <w:bCs/>
              </w:rPr>
              <w:t>করবো</w:t>
            </w:r>
            <w:proofErr w:type="spellEnd"/>
            <w:r w:rsidRPr="00222614">
              <w:rPr>
                <w:rFonts w:ascii="Shonar Bangla" w:hAnsi="Shonar Bangla" w:cs="Shonar Bangla"/>
                <w:b/>
                <w:bCs/>
              </w:rPr>
              <w:t>।</w:t>
            </w:r>
          </w:p>
        </w:tc>
      </w:tr>
      <w:tr w:rsidR="00123C46" w:rsidRPr="00222614" w14:paraId="0B21DF96" w14:textId="77777777" w:rsidTr="00785883">
        <w:tc>
          <w:tcPr>
            <w:tcW w:w="9016" w:type="dxa"/>
          </w:tcPr>
          <w:p w14:paraId="5A3A6439" w14:textId="77777777" w:rsidR="00123C46" w:rsidRPr="00222614" w:rsidRDefault="00123C46" w:rsidP="00222614">
            <w:pPr>
              <w:rPr>
                <w:color w:val="000000" w:themeColor="text1"/>
              </w:rPr>
            </w:pPr>
          </w:p>
          <w:p w14:paraId="2EAAE1B0" w14:textId="77777777" w:rsidR="00D1022A" w:rsidRPr="00222614" w:rsidRDefault="00D1022A" w:rsidP="00222614">
            <w:pPr>
              <w:rPr>
                <w:color w:val="000000" w:themeColor="text1"/>
              </w:rPr>
            </w:pPr>
          </w:p>
          <w:p w14:paraId="70E137AD" w14:textId="77777777" w:rsidR="00D1022A" w:rsidRPr="00222614" w:rsidRDefault="00D1022A" w:rsidP="00222614">
            <w:pPr>
              <w:rPr>
                <w:color w:val="000000" w:themeColor="text1"/>
              </w:rPr>
            </w:pPr>
          </w:p>
        </w:tc>
      </w:tr>
    </w:tbl>
    <w:p w14:paraId="432D78B9" w14:textId="77777777" w:rsidR="00123C46" w:rsidRPr="00222614" w:rsidRDefault="00123C46" w:rsidP="00222614"/>
    <w:p w14:paraId="4E96477B" w14:textId="77777777" w:rsidR="008467E6" w:rsidRPr="00222614" w:rsidRDefault="008467E6" w:rsidP="00222614">
      <w:pPr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</w:pPr>
      <w:proofErr w:type="spellStart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জিডিপিআর</w:t>
      </w:r>
      <w:proofErr w:type="spellEnd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বিজ্ঞপ্তি</w:t>
      </w:r>
      <w:proofErr w:type="spellEnd"/>
    </w:p>
    <w:p w14:paraId="7641274D" w14:textId="77777777" w:rsidR="008467E6" w:rsidRPr="00222614" w:rsidRDefault="008467E6" w:rsidP="00222614">
      <w:pPr>
        <w:rPr>
          <w:rFonts w:ascii="Shonar Bangla" w:eastAsia="Times New Roman" w:hAnsi="Shonar Bangla" w:cs="Shonar Bangla"/>
          <w:color w:val="000000" w:themeColor="text1"/>
          <w:sz w:val="24"/>
          <w:szCs w:val="24"/>
        </w:rPr>
      </w:pPr>
    </w:p>
    <w:p w14:paraId="3C8DAB36" w14:textId="4F0E4A4A" w:rsidR="008467E6" w:rsidRPr="00222614" w:rsidRDefault="008467E6" w:rsidP="00222614">
      <w:pPr>
        <w:rPr>
          <w:rFonts w:ascii="Shonar Bangla" w:eastAsia="Times New Roman" w:hAnsi="Shonar Bangla" w:cs="Shonar Bangla"/>
          <w:color w:val="000000" w:themeColor="text1"/>
          <w:sz w:val="24"/>
          <w:szCs w:val="24"/>
        </w:rPr>
      </w:pP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ীভা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বার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হায়ত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র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ম্পর্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দ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াথ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োগাযোগ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া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ত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ীচ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লিঙ্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াম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থমাংশ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াম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োগাযোগ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িবরণ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শেয়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ল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৷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াধারণত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5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ছর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ন্য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িবরণগু</w:t>
      </w:r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লোর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কট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োট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রাখ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(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ট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দীর্ঘ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হল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ানা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)।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দ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েগু</w:t>
      </w:r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লো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াদ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াথ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শেয়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া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ত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র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েও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াদ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ফ্রিফো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ষেব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মাধ্যম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াম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ঠিকানা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কাশ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া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ে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হায়ত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অ্যাক্সেস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রে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৷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শুধু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াদ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08000 28 22 33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ম্বর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কট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ল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ু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(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হায়তাগুলো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শুধুমাত্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ইংরেজি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ওয়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ায়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ত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বসময়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েষ্ট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োনও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বার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ন্য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কজ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দোভাষী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েবা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দান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ার</w:t>
      </w:r>
      <w:proofErr w:type="spellEnd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।</w:t>
      </w:r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)।</w:t>
      </w:r>
    </w:p>
    <w:p w14:paraId="21EE025F" w14:textId="77777777" w:rsidR="008467E6" w:rsidRPr="00222614" w:rsidRDefault="008467E6" w:rsidP="00222614">
      <w:pPr>
        <w:rPr>
          <w:rFonts w:ascii="Shonar Bangla" w:eastAsia="Times New Roman" w:hAnsi="Shonar Bangla" w:cs="Shonar Bangla"/>
          <w:color w:val="000000" w:themeColor="text1"/>
          <w:sz w:val="24"/>
          <w:szCs w:val="24"/>
        </w:rPr>
      </w:pPr>
    </w:p>
    <w:p w14:paraId="42DDC27D" w14:textId="77777777" w:rsidR="008467E6" w:rsidRPr="00222614" w:rsidRDefault="008467E6" w:rsidP="00222614">
      <w:pPr>
        <w:rPr>
          <w:rFonts w:ascii="Shonar Bangla" w:eastAsia="Times New Roman" w:hAnsi="Shonar Bangla" w:cs="Shonar Bangla"/>
          <w:color w:val="000000" w:themeColor="text1"/>
          <w:sz w:val="24"/>
          <w:szCs w:val="24"/>
        </w:rPr>
      </w:pPr>
    </w:p>
    <w:p w14:paraId="507B164B" w14:textId="72D0C7B4" w:rsidR="008467E6" w:rsidRPr="00222614" w:rsidRDefault="008467E6" w:rsidP="00222614">
      <w:pPr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</w:pPr>
      <w:proofErr w:type="spellStart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স</w:t>
      </w:r>
      <w:r w:rsidR="003414F8"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হায়তা</w:t>
      </w:r>
      <w:proofErr w:type="spellEnd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অনুরোধ</w:t>
      </w:r>
      <w:proofErr w:type="spellEnd"/>
      <w:r w:rsidR="003414F8"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সংক্রান্ত</w:t>
      </w:r>
      <w:proofErr w:type="spellEnd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b/>
          <w:bCs/>
          <w:color w:val="000000" w:themeColor="text1"/>
          <w:sz w:val="24"/>
          <w:szCs w:val="24"/>
        </w:rPr>
        <w:t>বিবৃতি</w:t>
      </w:r>
      <w:proofErr w:type="spellEnd"/>
    </w:p>
    <w:p w14:paraId="1D130FC5" w14:textId="77777777" w:rsidR="008467E6" w:rsidRPr="00222614" w:rsidRDefault="008467E6" w:rsidP="00222614">
      <w:pPr>
        <w:rPr>
          <w:rFonts w:ascii="Shonar Bangla" w:eastAsia="Times New Roman" w:hAnsi="Shonar Bangla" w:cs="Shonar Bangla"/>
          <w:color w:val="000000" w:themeColor="text1"/>
          <w:sz w:val="24"/>
          <w:szCs w:val="24"/>
        </w:rPr>
      </w:pPr>
    </w:p>
    <w:p w14:paraId="7A6E7A92" w14:textId="6CD8920B" w:rsidR="008467E6" w:rsidRDefault="008467E6" w:rsidP="00222614">
      <w:pPr>
        <w:rPr>
          <w:rFonts w:eastAsia="Times New Roman"/>
          <w:b/>
          <w:bCs/>
          <w:color w:val="000000" w:themeColor="text1"/>
        </w:rPr>
      </w:pP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3414F8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া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্যক্তিগত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রিবারিক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স্থিত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্যাকগ্রাউন্ড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বার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য়োজনীয়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হায়ত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ধরণ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ভাবিত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র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াদের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াছ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থেকে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েভাবে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টি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েতে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ান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তার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উপরও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ভাব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ফেলতে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ারে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।</w:t>
      </w:r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াহিদ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োঝ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ন্য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,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াতিগত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টভূমি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া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নৃতাত্ত্বিক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চয়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ভাষ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ল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ছন্দ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েন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ম্পর্কেও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িজ্ঞাস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চা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।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র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তথ্যট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েনাম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রাখ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শুধুমাত্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বং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মতো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বারগুলিক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রও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ার্যকরভা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সহায়ত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জন্য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মাদ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রিষেবাগুল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িকাশ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ত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এটি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্যবহ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রব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৷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আপনা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দেওয়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যেকোনো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উত্তর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বা</w:t>
      </w:r>
      <w:proofErr w:type="spellEnd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="00F475E3"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প্রতিক্রিয়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30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কার্যদিবসের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মধ্য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মুছ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ফেলা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 xml:space="preserve"> </w:t>
      </w:r>
      <w:proofErr w:type="spellStart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হবে</w:t>
      </w:r>
      <w:proofErr w:type="spellEnd"/>
      <w:r w:rsidRPr="00222614">
        <w:rPr>
          <w:rFonts w:ascii="Shonar Bangla" w:eastAsia="Times New Roman" w:hAnsi="Shonar Bangla" w:cs="Shonar Bangla"/>
          <w:color w:val="000000" w:themeColor="text1"/>
          <w:sz w:val="24"/>
          <w:szCs w:val="24"/>
        </w:rPr>
        <w:t>।</w:t>
      </w:r>
    </w:p>
    <w:p w14:paraId="5C703267" w14:textId="77777777" w:rsidR="008467E6" w:rsidRDefault="008467E6" w:rsidP="00222614">
      <w:pPr>
        <w:rPr>
          <w:rFonts w:eastAsia="Times New Roman"/>
          <w:b/>
          <w:bCs/>
          <w:color w:val="000000" w:themeColor="text1"/>
        </w:rPr>
      </w:pPr>
    </w:p>
    <w:p w14:paraId="548875FF" w14:textId="77777777" w:rsidR="00E24819" w:rsidRPr="008A22A9" w:rsidRDefault="00E24819" w:rsidP="00222614">
      <w:pPr>
        <w:rPr>
          <w:color w:val="000000" w:themeColor="text1"/>
        </w:rPr>
      </w:pPr>
    </w:p>
    <w:sectPr w:rsidR="00E24819" w:rsidRPr="008A2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67A9D"/>
    <w:multiLevelType w:val="hybridMultilevel"/>
    <w:tmpl w:val="A9AA489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2564814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zU0NTQyNDcwNjJV0lEKTi0uzszPAykwrAUATxj5UywAAAA="/>
  </w:docVars>
  <w:rsids>
    <w:rsidRoot w:val="00CC21EF"/>
    <w:rsid w:val="00123C46"/>
    <w:rsid w:val="00222614"/>
    <w:rsid w:val="003414F8"/>
    <w:rsid w:val="004573FE"/>
    <w:rsid w:val="008467E6"/>
    <w:rsid w:val="009B2984"/>
    <w:rsid w:val="00AC592B"/>
    <w:rsid w:val="00B74E3C"/>
    <w:rsid w:val="00CC21EF"/>
    <w:rsid w:val="00D1022A"/>
    <w:rsid w:val="00E24819"/>
    <w:rsid w:val="00F475E3"/>
    <w:rsid w:val="00FB5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C0CB5"/>
  <w15:chartTrackingRefBased/>
  <w15:docId w15:val="{116E8130-C019-407D-B1D0-354AD4D0E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1EF"/>
    <w:pPr>
      <w:spacing w:after="0" w:line="240" w:lineRule="auto"/>
    </w:pPr>
    <w:rPr>
      <w:rFonts w:ascii="Calibri" w:eastAsiaTheme="minorHAnsi" w:hAnsi="Calibri" w:cs="Calibri"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ntentpasted0">
    <w:name w:val="contentpasted0"/>
    <w:basedOn w:val="DefaultParagraphFont"/>
    <w:rsid w:val="00CC21EF"/>
  </w:style>
  <w:style w:type="table" w:styleId="TableGrid">
    <w:name w:val="Table Grid"/>
    <w:basedOn w:val="TableNormal"/>
    <w:uiPriority w:val="39"/>
    <w:rsid w:val="00CC2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4819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57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73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73FE"/>
    <w:rPr>
      <w:rFonts w:ascii="Calibri" w:eastAsiaTheme="minorHAnsi" w:hAnsi="Calibri" w:cs="Calibri"/>
      <w:kern w:val="0"/>
      <w:sz w:val="20"/>
      <w:szCs w:val="20"/>
      <w:lang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3FE"/>
    <w:rPr>
      <w:rFonts w:ascii="Calibri" w:eastAsiaTheme="minorHAnsi" w:hAnsi="Calibri" w:cs="Calibri"/>
      <w:b/>
      <w:bCs/>
      <w:kern w:val="0"/>
      <w:sz w:val="20"/>
      <w:szCs w:val="20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99241755538F4A8CF0394B0B0AA242" ma:contentTypeVersion="19" ma:contentTypeDescription="Create a new document." ma:contentTypeScope="" ma:versionID="78c17097eefbbab2a012e0f0f656a641">
  <xsd:schema xmlns:xsd="http://www.w3.org/2001/XMLSchema" xmlns:xs="http://www.w3.org/2001/XMLSchema" xmlns:p="http://schemas.microsoft.com/office/2006/metadata/properties" xmlns:ns2="9277a959-7d92-4670-832e-c8e722ac1417" xmlns:ns3="b6522b52-c90b-44e2-984f-e9068613e5e2" targetNamespace="http://schemas.microsoft.com/office/2006/metadata/properties" ma:root="true" ma:fieldsID="9edee75302f155e8d057447394e86333" ns2:_="" ns3:_="">
    <xsd:import namespace="9277a959-7d92-4670-832e-c8e722ac1417"/>
    <xsd:import namespace="b6522b52-c90b-44e2-984f-e9068613e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ote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7a959-7d92-4670-832e-c8e722ac1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1c6452d-1957-4f59-bd32-c436270526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4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22b52-c90b-44e2-984f-e9068613e5e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f17454-7c32-4c32-9f81-c37e8980ece4}" ma:internalName="TaxCatchAll" ma:showField="CatchAllData" ma:web="b6522b52-c90b-44e2-984f-e9068613e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77a959-7d92-4670-832e-c8e722ac1417">
      <Terms xmlns="http://schemas.microsoft.com/office/infopath/2007/PartnerControls"/>
    </lcf76f155ced4ddcb4097134ff3c332f>
    <TaxCatchAll xmlns="b6522b52-c90b-44e2-984f-e9068613e5e2" xsi:nil="true"/>
    <Notes xmlns="9277a959-7d92-4670-832e-c8e722ac1417" xsi:nil="true"/>
  </documentManagement>
</p:properties>
</file>

<file path=customXml/itemProps1.xml><?xml version="1.0" encoding="utf-8"?>
<ds:datastoreItem xmlns:ds="http://schemas.openxmlformats.org/officeDocument/2006/customXml" ds:itemID="{F6415D42-1DDB-47D6-94DF-CF4E17DCF408}"/>
</file>

<file path=customXml/itemProps2.xml><?xml version="1.0" encoding="utf-8"?>
<ds:datastoreItem xmlns:ds="http://schemas.openxmlformats.org/officeDocument/2006/customXml" ds:itemID="{C9AF05F6-D2B3-4BF2-8B2A-768DE099308F}"/>
</file>

<file path=customXml/itemProps3.xml><?xml version="1.0" encoding="utf-8"?>
<ds:datastoreItem xmlns:ds="http://schemas.openxmlformats.org/officeDocument/2006/customXml" ds:itemID="{FFD029E9-F024-4EBF-BEC9-CA332F3D64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na Donowho</dc:creator>
  <cp:keywords/>
  <dc:description/>
  <cp:lastModifiedBy>Riona Donowho</cp:lastModifiedBy>
  <cp:revision>7</cp:revision>
  <dcterms:created xsi:type="dcterms:W3CDTF">2023-08-07T09:34:00Z</dcterms:created>
  <dcterms:modified xsi:type="dcterms:W3CDTF">2023-08-1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99241755538F4A8CF0394B0B0AA242</vt:lpwstr>
  </property>
</Properties>
</file>